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63EE4469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="00F7366F">
        <w:rPr>
          <w:rFonts w:ascii="Arial" w:eastAsia="Aktiv Grotesk Corp" w:hAnsi="Arial" w:cs="Arial"/>
          <w:sz w:val="28"/>
          <w:szCs w:val="28"/>
          <w:u w:val="single"/>
        </w:rPr>
        <w:t>Pay</w:t>
      </w:r>
      <w:r w:rsidR="009E4585">
        <w:rPr>
          <w:rFonts w:ascii="Arial" w:eastAsia="Aktiv Grotesk Corp" w:hAnsi="Arial" w:cs="Arial"/>
          <w:sz w:val="28"/>
          <w:szCs w:val="28"/>
          <w:u w:val="single"/>
        </w:rPr>
        <w:t xml:space="preserve"> raise</w:t>
      </w:r>
      <w:r w:rsidR="00F7366F">
        <w:rPr>
          <w:rFonts w:ascii="Arial" w:eastAsia="Aktiv Grotesk Corp" w:hAnsi="Arial" w:cs="Arial"/>
          <w:sz w:val="28"/>
          <w:szCs w:val="28"/>
          <w:u w:val="single"/>
        </w:rPr>
        <w:t xml:space="preserve"> vs </w:t>
      </w:r>
      <w:r w:rsidR="009E4585">
        <w:rPr>
          <w:rFonts w:ascii="Arial" w:eastAsia="Aktiv Grotesk Corp" w:hAnsi="Arial" w:cs="Arial"/>
          <w:sz w:val="28"/>
          <w:szCs w:val="28"/>
          <w:u w:val="single"/>
        </w:rPr>
        <w:t>Retirement plan.</w:t>
      </w:r>
      <w:r w:rsidR="00F7366F">
        <w:rPr>
          <w:rFonts w:ascii="Arial" w:eastAsia="Aktiv Grotesk Corp" w:hAnsi="Arial" w:cs="Arial"/>
          <w:sz w:val="28"/>
          <w:szCs w:val="28"/>
          <w:u w:val="single"/>
        </w:rPr>
        <w:t xml:space="preserve"> 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168DC2F8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="00675FFE">
        <w:rPr>
          <w:rFonts w:ascii="Arial" w:eastAsia="Aktiv Grotesk Corp" w:hAnsi="Arial" w:cs="Arial"/>
          <w:u w:val="single"/>
        </w:rPr>
        <w:t xml:space="preserve">without a plan </w:t>
      </w:r>
    </w:p>
    <w:p w14:paraId="607809CB" w14:textId="24A29881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7F9651B7" w14:textId="77777777" w:rsidR="00242804" w:rsidRDefault="00242804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D04ED6" w14:textId="6AC3832A" w:rsidR="00242804" w:rsidRDefault="009E4585" w:rsidP="00242804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044F04">
        <w:rPr>
          <w:rFonts w:ascii="Arial" w:eastAsia="Aktiv Grotesk Corp" w:hAnsi="Arial" w:cs="Arial"/>
          <w:sz w:val="22"/>
          <w:szCs w:val="22"/>
          <w:highlight w:val="yellow"/>
        </w:rPr>
        <w:t xml:space="preserve">* Be sure to </w:t>
      </w:r>
      <w:r w:rsidR="67C5E8B9" w:rsidRPr="00044F04">
        <w:rPr>
          <w:rFonts w:ascii="Arial" w:eastAsia="Aktiv Grotesk Corp" w:hAnsi="Arial" w:cs="Arial"/>
          <w:sz w:val="22"/>
          <w:szCs w:val="22"/>
          <w:highlight w:val="yellow"/>
        </w:rPr>
        <w:t>attach the</w:t>
      </w:r>
      <w:r w:rsidRPr="00044F04">
        <w:rPr>
          <w:rFonts w:ascii="Arial" w:eastAsia="Aktiv Grotesk Corp" w:hAnsi="Arial" w:cs="Arial"/>
          <w:sz w:val="22"/>
          <w:szCs w:val="22"/>
          <w:highlight w:val="yellow"/>
        </w:rPr>
        <w:t xml:space="preserve"> PDF infographic </w:t>
      </w:r>
      <w:r w:rsidR="1F40F55B" w:rsidRPr="00044F04">
        <w:rPr>
          <w:rFonts w:ascii="Arial" w:eastAsia="Aktiv Grotesk Corp" w:hAnsi="Arial" w:cs="Arial"/>
          <w:sz w:val="22"/>
          <w:szCs w:val="22"/>
          <w:highlight w:val="yellow"/>
        </w:rPr>
        <w:t>“Pay vs Retirement Plan”</w:t>
      </w:r>
      <w:r w:rsidR="00242804">
        <w:rPr>
          <w:rFonts w:ascii="Arial" w:eastAsia="Aktiv Grotesk Corp" w:hAnsi="Arial" w:cs="Arial"/>
          <w:sz w:val="22"/>
          <w:szCs w:val="22"/>
        </w:rPr>
        <w:t xml:space="preserve"> </w:t>
      </w:r>
    </w:p>
    <w:p w14:paraId="2BFDECF5" w14:textId="77777777" w:rsidR="00242804" w:rsidRDefault="00242804" w:rsidP="00242804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2979A94" w14:textId="77777777" w:rsidR="008C6144" w:rsidRDefault="008C6144" w:rsidP="00242804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5C84EB43" w14:textId="77777777" w:rsidR="00242804" w:rsidRPr="00D85C71" w:rsidRDefault="00242804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AD2E70A" w14:textId="77777777" w:rsidR="00242804" w:rsidRDefault="00242804" w:rsidP="00E50EA6">
      <w:pPr>
        <w:rPr>
          <w:rFonts w:ascii="Arial" w:eastAsia="Aktiv Grotesk Corp" w:hAnsi="Arial" w:cs="Arial"/>
          <w:b/>
          <w:bCs/>
          <w:sz w:val="22"/>
          <w:szCs w:val="22"/>
        </w:rPr>
      </w:pPr>
    </w:p>
    <w:p w14:paraId="5E201B97" w14:textId="47783D42" w:rsid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B21DA7" w:rsidRPr="00B21DA7">
        <w:rPr>
          <w:rFonts w:ascii="Arial" w:eastAsia="Aktiv Grotesk Corp" w:hAnsi="Arial" w:cs="Arial"/>
          <w:sz w:val="22"/>
          <w:szCs w:val="22"/>
        </w:rPr>
        <w:t>The best way to retain employees: pay raise or retirement plan?</w:t>
      </w:r>
    </w:p>
    <w:p w14:paraId="3F6228F5" w14:textId="77777777" w:rsidR="00B21DA7" w:rsidRPr="00E50EA6" w:rsidRDefault="00B21DA7" w:rsidP="00E50EA6">
      <w:pPr>
        <w:rPr>
          <w:rFonts w:ascii="Arial" w:eastAsia="Aktiv Grotesk Corp" w:hAnsi="Arial" w:cs="Arial"/>
          <w:sz w:val="22"/>
          <w:szCs w:val="22"/>
        </w:rPr>
      </w:pPr>
    </w:p>
    <w:p w14:paraId="43FDFD0C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 w:rsidRPr="007B5846">
        <w:rPr>
          <w:rFonts w:ascii="Arial" w:eastAsia="Aktiv Grotesk Corp" w:hAnsi="Arial" w:cs="Arial"/>
          <w:sz w:val="22"/>
          <w:szCs w:val="22"/>
        </w:rPr>
        <w:t xml:space="preserve">Dear [Client], </w:t>
      </w:r>
    </w:p>
    <w:p w14:paraId="01E19546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</w:p>
    <w:p w14:paraId="46283EB9" w14:textId="7ED3BA72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>
        <w:rPr>
          <w:rFonts w:ascii="Arial" w:eastAsia="Aktiv Grotesk Corp" w:hAnsi="Arial" w:cs="Arial"/>
          <w:sz w:val="22"/>
          <w:szCs w:val="22"/>
        </w:rPr>
        <w:t>B</w:t>
      </w:r>
      <w:r w:rsidRPr="007B5846">
        <w:rPr>
          <w:rFonts w:ascii="Arial" w:eastAsia="Aktiv Grotesk Corp" w:hAnsi="Arial" w:cs="Arial"/>
          <w:sz w:val="22"/>
          <w:szCs w:val="22"/>
        </w:rPr>
        <w:t>oth Canadian employers and employees are feeling the impact of higher inflation. Employers are looking to keep costs down, but new research shows that the number of workers asking for a pay raise is expected to grow.  At the same time, employee retention remains a priority for employers.</w:t>
      </w:r>
    </w:p>
    <w:p w14:paraId="10FB2411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</w:p>
    <w:p w14:paraId="387470CB" w14:textId="05F7239B" w:rsidR="007B5846" w:rsidRPr="007B5846" w:rsidRDefault="007B5846" w:rsidP="786B5E14">
      <w:pPr>
        <w:rPr>
          <w:rFonts w:ascii="Arial" w:eastAsia="Aktiv Grotesk Corp" w:hAnsi="Arial" w:cs="Arial"/>
          <w:sz w:val="22"/>
          <w:szCs w:val="22"/>
        </w:rPr>
      </w:pPr>
      <w:r w:rsidRPr="786B5E14">
        <w:rPr>
          <w:rFonts w:ascii="Arial" w:eastAsia="Aktiv Grotesk Corp" w:hAnsi="Arial" w:cs="Arial"/>
          <w:sz w:val="22"/>
          <w:szCs w:val="22"/>
        </w:rPr>
        <w:t>What’s the best way to keep costs down, meet your retention goals, and reduce your team’s financial stress?</w:t>
      </w:r>
    </w:p>
    <w:p w14:paraId="763E2F93" w14:textId="03E7FBC4" w:rsidR="007B5846" w:rsidRPr="007B5846" w:rsidRDefault="007B5846" w:rsidP="786B5E14">
      <w:pPr>
        <w:rPr>
          <w:rFonts w:ascii="Arial" w:eastAsia="Aktiv Grotesk Corp" w:hAnsi="Arial" w:cs="Arial"/>
          <w:sz w:val="22"/>
          <w:szCs w:val="22"/>
        </w:rPr>
      </w:pPr>
    </w:p>
    <w:p w14:paraId="0DA35707" w14:textId="70B71A61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 w:rsidRPr="786B5E14">
        <w:rPr>
          <w:rFonts w:ascii="Arial" w:eastAsia="Aktiv Grotesk Corp" w:hAnsi="Arial" w:cs="Arial"/>
          <w:sz w:val="22"/>
          <w:szCs w:val="22"/>
        </w:rPr>
        <w:t xml:space="preserve">I've attached an infographic that highlights some compelling stats on why offering a workplace retirement plan makes better sense than a pay raise to support financial well-being and retention. </w:t>
      </w:r>
    </w:p>
    <w:p w14:paraId="4E4E5985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</w:p>
    <w:p w14:paraId="2ECD2313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 w:rsidRPr="007B5846">
        <w:rPr>
          <w:rFonts w:ascii="Arial" w:eastAsia="Aktiv Grotesk Corp" w:hAnsi="Arial" w:cs="Arial"/>
          <w:sz w:val="22"/>
          <w:szCs w:val="22"/>
        </w:rPr>
        <w:t xml:space="preserve">Now may be the perfect time to explore the value of a retirement benefits for your team. </w:t>
      </w:r>
    </w:p>
    <w:p w14:paraId="0EC76EFD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</w:p>
    <w:p w14:paraId="13F9A6A5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 w:rsidRPr="007B5846">
        <w:rPr>
          <w:rFonts w:ascii="Arial" w:eastAsia="Aktiv Grotesk Corp" w:hAnsi="Arial" w:cs="Arial"/>
          <w:sz w:val="22"/>
          <w:szCs w:val="22"/>
        </w:rPr>
        <w:t xml:space="preserve">If this resonates, I’d love to set up a time to discuss further. </w:t>
      </w:r>
    </w:p>
    <w:p w14:paraId="6B7ACD66" w14:textId="77777777" w:rsidR="007B5846" w:rsidRP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</w:p>
    <w:p w14:paraId="6126AA81" w14:textId="44153CD0" w:rsidR="007B5846" w:rsidRDefault="007B5846" w:rsidP="007B5846">
      <w:pPr>
        <w:rPr>
          <w:rFonts w:ascii="Arial" w:eastAsia="Aktiv Grotesk Corp" w:hAnsi="Arial" w:cs="Arial"/>
          <w:sz w:val="22"/>
          <w:szCs w:val="22"/>
        </w:rPr>
      </w:pPr>
      <w:r w:rsidRPr="007B5846">
        <w:rPr>
          <w:rFonts w:ascii="Arial" w:eastAsia="Aktiv Grotesk Corp" w:hAnsi="Arial" w:cs="Arial"/>
          <w:sz w:val="22"/>
          <w:szCs w:val="22"/>
        </w:rPr>
        <w:t xml:space="preserve">Warmly, </w:t>
      </w:r>
    </w:p>
    <w:p w14:paraId="7DCAC376" w14:textId="77777777" w:rsidR="00473915" w:rsidRPr="007B5846" w:rsidRDefault="00473915" w:rsidP="007B5846">
      <w:pPr>
        <w:rPr>
          <w:rFonts w:ascii="Arial" w:eastAsia="Aktiv Grotesk Corp" w:hAnsi="Arial" w:cs="Arial"/>
          <w:sz w:val="22"/>
          <w:szCs w:val="22"/>
        </w:rPr>
      </w:pPr>
    </w:p>
    <w:p w14:paraId="6802C660" w14:textId="2367F8CC" w:rsidR="004B344C" w:rsidRDefault="007B5846" w:rsidP="007B5846">
      <w:pPr>
        <w:rPr>
          <w:sz w:val="22"/>
          <w:szCs w:val="22"/>
        </w:rPr>
      </w:pPr>
      <w:r w:rsidRPr="007B5846">
        <w:rPr>
          <w:rFonts w:ascii="Arial" w:eastAsia="Aktiv Grotesk Corp" w:hAnsi="Arial" w:cs="Arial"/>
          <w:sz w:val="22"/>
          <w:szCs w:val="22"/>
        </w:rPr>
        <w:t>[Advisor Name]</w:t>
      </w:r>
    </w:p>
    <w:p w14:paraId="1B017C5E" w14:textId="26B3356C" w:rsidR="002E21F5" w:rsidRPr="00210D9B" w:rsidRDefault="002E21F5" w:rsidP="00210D9B">
      <w:pPr>
        <w:rPr>
          <w:sz w:val="22"/>
          <w:szCs w:val="22"/>
        </w:rPr>
      </w:pPr>
    </w:p>
    <w:sectPr w:rsidR="002E21F5" w:rsidRPr="00210D9B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71A42" w14:textId="77777777" w:rsidR="009660A5" w:rsidRDefault="009660A5" w:rsidP="00D85C71">
      <w:r>
        <w:separator/>
      </w:r>
    </w:p>
  </w:endnote>
  <w:endnote w:type="continuationSeparator" w:id="0">
    <w:p w14:paraId="58673FCB" w14:textId="77777777" w:rsidR="009660A5" w:rsidRDefault="009660A5" w:rsidP="00D8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ktiv Grotesk Corp">
    <w:panose1 w:val="020B0504020202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8D9ED" w14:textId="77777777" w:rsidR="009660A5" w:rsidRDefault="009660A5" w:rsidP="00D85C71">
      <w:r>
        <w:separator/>
      </w:r>
    </w:p>
  </w:footnote>
  <w:footnote w:type="continuationSeparator" w:id="0">
    <w:p w14:paraId="30778109" w14:textId="77777777" w:rsidR="009660A5" w:rsidRDefault="009660A5" w:rsidP="00D8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rwUAlwmxXCwAAAA="/>
  </w:docVars>
  <w:rsids>
    <w:rsidRoot w:val="00210D9B"/>
    <w:rsid w:val="00044F04"/>
    <w:rsid w:val="001A212D"/>
    <w:rsid w:val="00210D9B"/>
    <w:rsid w:val="00210FC7"/>
    <w:rsid w:val="00242804"/>
    <w:rsid w:val="002E21F5"/>
    <w:rsid w:val="003F04B2"/>
    <w:rsid w:val="00420B7F"/>
    <w:rsid w:val="00473915"/>
    <w:rsid w:val="00487BA4"/>
    <w:rsid w:val="004B344C"/>
    <w:rsid w:val="004D6602"/>
    <w:rsid w:val="00675FFE"/>
    <w:rsid w:val="00715317"/>
    <w:rsid w:val="007B5846"/>
    <w:rsid w:val="007C7625"/>
    <w:rsid w:val="008C6144"/>
    <w:rsid w:val="009660A5"/>
    <w:rsid w:val="009E4585"/>
    <w:rsid w:val="00B21DA7"/>
    <w:rsid w:val="00CC5239"/>
    <w:rsid w:val="00D26924"/>
    <w:rsid w:val="00D85C71"/>
    <w:rsid w:val="00E47F7E"/>
    <w:rsid w:val="00E50EA6"/>
    <w:rsid w:val="00EC4BB9"/>
    <w:rsid w:val="00F7366F"/>
    <w:rsid w:val="1F40F55B"/>
    <w:rsid w:val="3296A76D"/>
    <w:rsid w:val="33E414A1"/>
    <w:rsid w:val="67C5E8B9"/>
    <w:rsid w:val="786B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74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5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04C12-8716-4BAA-916E-4A6EF48DC379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customXml/itemProps2.xml><?xml version="1.0" encoding="utf-8"?>
<ds:datastoreItem xmlns:ds="http://schemas.openxmlformats.org/officeDocument/2006/customXml" ds:itemID="{3143AD96-8013-4377-81C6-67EDB5229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7BEFED-CB6C-4A42-A7D3-73AC5CC5C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Louise Johns</cp:lastModifiedBy>
  <cp:revision>13</cp:revision>
  <dcterms:created xsi:type="dcterms:W3CDTF">2023-02-10T14:02:00Z</dcterms:created>
  <dcterms:modified xsi:type="dcterms:W3CDTF">2023-02-13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